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88EA123" w:rsidR="0000007A" w:rsidRPr="00DE7D30" w:rsidRDefault="00DA456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DA456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edicine and Medical Research - New Perspective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0B328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A456D">
              <w:rPr>
                <w:rFonts w:ascii="Arial" w:hAnsi="Arial" w:cs="Arial"/>
                <w:b/>
                <w:bCs/>
                <w:szCs w:val="28"/>
                <w:lang w:val="en-GB"/>
              </w:rPr>
              <w:t>168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4F1F9BA" w:rsidR="0000007A" w:rsidRPr="00DE7D30" w:rsidRDefault="00DA45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A456D">
              <w:rPr>
                <w:rFonts w:ascii="Arial" w:hAnsi="Arial" w:cs="Arial"/>
                <w:b/>
                <w:szCs w:val="28"/>
                <w:lang w:val="en-GB"/>
              </w:rPr>
              <w:t>Retrospective Analysis of Dentin Hypersensitivity Among Patients at the University of Port Harcourt Teaching Hospital, Rivers State Niger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2183CBB" w:rsidR="00CF0BBB" w:rsidRPr="00DE7D30" w:rsidRDefault="00DA45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42D18E2" w:rsidR="00E03C32" w:rsidRDefault="00527EA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27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cience Journal of Public Healt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16-51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</w:p>
                <w:p w14:paraId="57E24C8C" w14:textId="534FA8A3" w:rsidR="00E03C32" w:rsidRPr="007B54A4" w:rsidRDefault="00527EA8" w:rsidP="00527EA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gramStart"/>
                  <w:r w:rsidRPr="00527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 w:rsidRPr="00527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11648/j.sjph</w:t>
                  </w:r>
                  <w:proofErr w:type="gramEnd"/>
                  <w:r w:rsidRPr="00527EA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20140206.13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363E30" w14:textId="77777777" w:rsidR="00D04533" w:rsidRPr="0000007A" w:rsidRDefault="00D04533" w:rsidP="0099583E">
      <w:r>
        <w:separator/>
      </w:r>
    </w:p>
  </w:endnote>
  <w:endnote w:type="continuationSeparator" w:id="0">
    <w:p w14:paraId="24298B3F" w14:textId="77777777" w:rsidR="00D04533" w:rsidRPr="0000007A" w:rsidRDefault="00D0453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886A09" w14:textId="77777777" w:rsidR="00D04533" w:rsidRPr="0000007A" w:rsidRDefault="00D04533" w:rsidP="0099583E">
      <w:r>
        <w:separator/>
      </w:r>
    </w:p>
  </w:footnote>
  <w:footnote w:type="continuationSeparator" w:id="0">
    <w:p w14:paraId="3816299E" w14:textId="77777777" w:rsidR="00D04533" w:rsidRPr="0000007A" w:rsidRDefault="00D0453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4F42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27EA8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5103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533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A456D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4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456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456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456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4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23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7</cp:revision>
  <dcterms:created xsi:type="dcterms:W3CDTF">2023-08-30T09:21:00Z</dcterms:created>
  <dcterms:modified xsi:type="dcterms:W3CDTF">2024-07-02T09:29:00Z</dcterms:modified>
</cp:coreProperties>
</file>